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52B85" w14:textId="42F88274" w:rsidR="000D35B1" w:rsidRDefault="000D35B1">
      <w:r>
        <w:t xml:space="preserve">To:  Lynn Bragan, </w:t>
      </w:r>
      <w:hyperlink r:id="rId4" w:history="1">
        <w:r w:rsidRPr="0038150F">
          <w:rPr>
            <w:rStyle w:val="Hyperlink"/>
          </w:rPr>
          <w:t>Lbragan@aacom.org</w:t>
        </w:r>
      </w:hyperlink>
    </w:p>
    <w:p w14:paraId="16EC0738" w14:textId="7C265315" w:rsidR="0096496E" w:rsidRDefault="0096496E">
      <w:r>
        <w:t xml:space="preserve">From: </w:t>
      </w:r>
    </w:p>
    <w:p w14:paraId="0992A5C9" w14:textId="3980614E" w:rsidR="0096496E" w:rsidRDefault="0096496E">
      <w:r>
        <w:t xml:space="preserve">Re:  SLDP Letter of Support </w:t>
      </w:r>
    </w:p>
    <w:p w14:paraId="02DF2909" w14:textId="33852BBF" w:rsidR="004C6F8C" w:rsidRDefault="000D35B1">
      <w:r>
        <w:t>Date:</w:t>
      </w:r>
    </w:p>
    <w:p w14:paraId="4731521C" w14:textId="6BE0910E" w:rsidR="00941C75" w:rsidRDefault="00941C75">
      <w:r>
        <w:t>Dear Mrs. Bragan,</w:t>
      </w:r>
    </w:p>
    <w:p w14:paraId="7B07524F" w14:textId="7A32C0A7" w:rsidR="00612848" w:rsidRDefault="004C6F8C">
      <w:r>
        <w:t xml:space="preserve">It is with pleasure that I recommend </w:t>
      </w:r>
      <w:r w:rsidR="00B37572" w:rsidRPr="00B37572">
        <w:rPr>
          <w:i/>
          <w:iCs/>
        </w:rPr>
        <w:t>APPLICANT NAME</w:t>
      </w:r>
      <w:r>
        <w:t xml:space="preserve"> for the upcoming </w:t>
      </w:r>
      <w:r w:rsidR="00B37572">
        <w:t>Senior Leadership Development</w:t>
      </w:r>
      <w:r w:rsidR="00C3414B">
        <w:t xml:space="preserve"> Program</w:t>
      </w:r>
      <w:r w:rsidR="00B37572">
        <w:t xml:space="preserve"> (SLDP)</w:t>
      </w:r>
      <w:r w:rsidR="00394166" w:rsidRPr="00394166">
        <w:t xml:space="preserve"> </w:t>
      </w:r>
      <w:r w:rsidR="00394166">
        <w:t>through AACOM</w:t>
      </w:r>
      <w:r>
        <w:t>.</w:t>
      </w:r>
    </w:p>
    <w:p w14:paraId="087DE851" w14:textId="63822765" w:rsidR="004C6F8C" w:rsidRDefault="00B37572">
      <w:r w:rsidRPr="00B37572">
        <w:rPr>
          <w:i/>
          <w:iCs/>
        </w:rPr>
        <w:t>APPLICANT NAME</w:t>
      </w:r>
      <w:r w:rsidR="004C6F8C">
        <w:t xml:space="preserve"> currently serves as the </w:t>
      </w:r>
      <w:r w:rsidR="00394166" w:rsidRPr="001A5BD8">
        <w:rPr>
          <w:i/>
          <w:iCs/>
        </w:rPr>
        <w:t>P</w:t>
      </w:r>
      <w:r w:rsidR="00353A00">
        <w:rPr>
          <w:i/>
          <w:iCs/>
        </w:rPr>
        <w:t>OSITION</w:t>
      </w:r>
      <w:r w:rsidRPr="001A5BD8">
        <w:rPr>
          <w:i/>
          <w:iCs/>
        </w:rPr>
        <w:t xml:space="preserve"> at </w:t>
      </w:r>
      <w:r w:rsidR="00E56CFC">
        <w:rPr>
          <w:i/>
          <w:iCs/>
        </w:rPr>
        <w:t>INSTITUTION</w:t>
      </w:r>
      <w:r w:rsidR="00DB059E">
        <w:t xml:space="preserve">. We have discussed </w:t>
      </w:r>
      <w:r w:rsidR="001A5BD8">
        <w:t xml:space="preserve">the </w:t>
      </w:r>
      <w:r w:rsidR="00DB059E">
        <w:t>objectives</w:t>
      </w:r>
      <w:r w:rsidR="001A5BD8">
        <w:t xml:space="preserve"> and </w:t>
      </w:r>
      <w:r w:rsidR="00612848">
        <w:t xml:space="preserve">commitments </w:t>
      </w:r>
      <w:r w:rsidR="00DB059E">
        <w:t>for the program</w:t>
      </w:r>
      <w:r w:rsidR="00612848">
        <w:t xml:space="preserve">, </w:t>
      </w:r>
      <w:r w:rsidR="00DB059E">
        <w:t xml:space="preserve">and it is </w:t>
      </w:r>
      <w:r w:rsidR="004C6F8C">
        <w:t xml:space="preserve">my strong belief that </w:t>
      </w:r>
      <w:r w:rsidRPr="00B37572">
        <w:rPr>
          <w:i/>
          <w:iCs/>
        </w:rPr>
        <w:t>APPLICANT NAME</w:t>
      </w:r>
      <w:r w:rsidR="001A5BD8">
        <w:rPr>
          <w:i/>
          <w:iCs/>
        </w:rPr>
        <w:t xml:space="preserve">’s </w:t>
      </w:r>
      <w:r w:rsidR="001A5BD8">
        <w:t>participation in the program will</w:t>
      </w:r>
      <w:r w:rsidR="00394166">
        <w:t xml:space="preserve"> </w:t>
      </w:r>
      <w:r w:rsidR="001A5BD8">
        <w:t xml:space="preserve">improve </w:t>
      </w:r>
      <w:r w:rsidR="001A5BD8" w:rsidRPr="00353A00">
        <w:rPr>
          <w:i/>
          <w:iCs/>
        </w:rPr>
        <w:t>HIS/HER</w:t>
      </w:r>
      <w:r w:rsidR="001A5BD8">
        <w:t xml:space="preserve"> current leadership skills</w:t>
      </w:r>
      <w:r w:rsidR="00394166">
        <w:t xml:space="preserve">, </w:t>
      </w:r>
      <w:r w:rsidR="001A5BD8">
        <w:t>enhance service to the osteopathic community</w:t>
      </w:r>
      <w:r w:rsidR="00394166">
        <w:t xml:space="preserve"> and be of value to </w:t>
      </w:r>
      <w:r w:rsidR="006E71C6">
        <w:rPr>
          <w:i/>
          <w:iCs/>
        </w:rPr>
        <w:t>INSTITUTION</w:t>
      </w:r>
      <w:r w:rsidR="00394166">
        <w:t xml:space="preserve">.  </w:t>
      </w:r>
    </w:p>
    <w:p w14:paraId="6EA2BBBB" w14:textId="132E3924" w:rsidR="004C6F8C" w:rsidRDefault="006E71C6">
      <w:r>
        <w:rPr>
          <w:i/>
          <w:iCs/>
        </w:rPr>
        <w:t>INSTITUTION</w:t>
      </w:r>
      <w:r w:rsidR="00394166" w:rsidRPr="00394166">
        <w:rPr>
          <w:i/>
          <w:iCs/>
        </w:rPr>
        <w:t xml:space="preserve"> </w:t>
      </w:r>
      <w:r w:rsidR="00394166">
        <w:t xml:space="preserve">will support </w:t>
      </w:r>
      <w:r w:rsidR="00394166" w:rsidRPr="00DB059E">
        <w:rPr>
          <w:i/>
          <w:iCs/>
        </w:rPr>
        <w:t>DR. NAME’s</w:t>
      </w:r>
      <w:r w:rsidR="00394166">
        <w:t xml:space="preserve"> tuition</w:t>
      </w:r>
      <w:r w:rsidR="00035085">
        <w:t xml:space="preserve">, </w:t>
      </w:r>
      <w:proofErr w:type="gramStart"/>
      <w:r w:rsidR="00E80A95">
        <w:t>travel</w:t>
      </w:r>
      <w:proofErr w:type="gramEnd"/>
      <w:r w:rsidR="00394166">
        <w:t xml:space="preserve"> </w:t>
      </w:r>
      <w:r w:rsidR="00035085">
        <w:t xml:space="preserve">and time </w:t>
      </w:r>
      <w:r w:rsidR="00394166">
        <w:t xml:space="preserve">to </w:t>
      </w:r>
      <w:r w:rsidR="00035085">
        <w:t xml:space="preserve">complete all phases of </w:t>
      </w:r>
      <w:r w:rsidR="00394166">
        <w:t>the program</w:t>
      </w:r>
      <w:r w:rsidR="00035085">
        <w:t>.</w:t>
      </w:r>
    </w:p>
    <w:p w14:paraId="05A3A14A" w14:textId="6F52DFAF" w:rsidR="00014B7A" w:rsidRDefault="00014B7A" w:rsidP="00014B7A">
      <w:r>
        <w:t xml:space="preserve">Please accept this </w:t>
      </w:r>
      <w:r w:rsidR="008902DE">
        <w:t xml:space="preserve">letter </w:t>
      </w:r>
      <w:r>
        <w:t xml:space="preserve">as my </w:t>
      </w:r>
      <w:r w:rsidR="00C91034">
        <w:t xml:space="preserve">unwavering </w:t>
      </w:r>
      <w:r>
        <w:t xml:space="preserve">support for your consideration of </w:t>
      </w:r>
      <w:r w:rsidR="008902DE" w:rsidRPr="00353A00">
        <w:rPr>
          <w:i/>
          <w:iCs/>
        </w:rPr>
        <w:t>APPLICANT NAME</w:t>
      </w:r>
      <w:r>
        <w:t xml:space="preserve"> as a candidate for this invaluable leadership program.</w:t>
      </w:r>
    </w:p>
    <w:p w14:paraId="2758683D" w14:textId="555CD865" w:rsidR="00014B7A" w:rsidRDefault="00E80A95">
      <w:r>
        <w:t>Sincerely,</w:t>
      </w:r>
    </w:p>
    <w:p w14:paraId="5450BFBE" w14:textId="77777777" w:rsidR="00E80A95" w:rsidRDefault="00E80A95"/>
    <w:sectPr w:rsidR="00E80A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LI0NzMwNjWwNDZQ0lEKTi0uzszPAykwrAUAJfjkyiwAAAA="/>
  </w:docVars>
  <w:rsids>
    <w:rsidRoot w:val="004C6F8C"/>
    <w:rsid w:val="00014B7A"/>
    <w:rsid w:val="00035085"/>
    <w:rsid w:val="000D35B1"/>
    <w:rsid w:val="001A5BD8"/>
    <w:rsid w:val="00353A00"/>
    <w:rsid w:val="00394166"/>
    <w:rsid w:val="004C6F8C"/>
    <w:rsid w:val="004E05D7"/>
    <w:rsid w:val="00612848"/>
    <w:rsid w:val="006E71C6"/>
    <w:rsid w:val="007E421A"/>
    <w:rsid w:val="008902DE"/>
    <w:rsid w:val="00941C75"/>
    <w:rsid w:val="0096496E"/>
    <w:rsid w:val="00B37572"/>
    <w:rsid w:val="00C3414B"/>
    <w:rsid w:val="00C91034"/>
    <w:rsid w:val="00DB059E"/>
    <w:rsid w:val="00E56CFC"/>
    <w:rsid w:val="00E80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EF2A0"/>
  <w15:chartTrackingRefBased/>
  <w15:docId w15:val="{D87340BF-A4EF-44C6-84E9-DCDD10851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35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35B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E05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Lbragan@aacom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n Bragan, PMP</dc:creator>
  <cp:keywords/>
  <dc:description/>
  <cp:lastModifiedBy>Lynn Bragan, PMP</cp:lastModifiedBy>
  <cp:revision>11</cp:revision>
  <dcterms:created xsi:type="dcterms:W3CDTF">2022-03-23T12:25:00Z</dcterms:created>
  <dcterms:modified xsi:type="dcterms:W3CDTF">2022-03-24T14:06:00Z</dcterms:modified>
</cp:coreProperties>
</file>